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F605BE" w14:textId="77777777" w:rsidR="00290B60" w:rsidRPr="00CA0022" w:rsidRDefault="0044636B" w:rsidP="00CA0022">
      <w:pPr>
        <w:pStyle w:val="Title"/>
      </w:pPr>
      <w:r w:rsidRPr="00CA0022">
        <w:t>Juvenile Dungeness Pop Compare 2020 survival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804738853"/>
        <w:docPartObj>
          <w:docPartGallery w:val="Table of Contents"/>
          <w:docPartUnique/>
        </w:docPartObj>
      </w:sdtPr>
      <w:sdtEndPr/>
      <w:sdtContent>
        <w:p w14:paraId="0B47279D" w14:textId="77777777" w:rsidR="00290B60" w:rsidRDefault="0044636B">
          <w:pPr>
            <w:pStyle w:val="TOCHeading"/>
          </w:pPr>
          <w:r>
            <w:t>Table of Contents</w:t>
          </w:r>
        </w:p>
        <w:p w14:paraId="43C7607E" w14:textId="77777777" w:rsidR="00CA0022" w:rsidRDefault="0044636B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4" \h \z \u</w:instrText>
          </w:r>
          <w:r>
            <w:fldChar w:fldCharType="separate"/>
          </w:r>
          <w:hyperlink w:anchor="_Toc84599174" w:history="1">
            <w:r w:rsidR="00CA0022" w:rsidRPr="002102DC">
              <w:rPr>
                <w:rStyle w:val="Hyperlink"/>
                <w:noProof/>
              </w:rPr>
              <w:t>Load Libraries</w:t>
            </w:r>
            <w:r w:rsidR="00CA0022">
              <w:rPr>
                <w:noProof/>
                <w:webHidden/>
              </w:rPr>
              <w:tab/>
            </w:r>
            <w:r w:rsidR="00CA0022">
              <w:rPr>
                <w:noProof/>
                <w:webHidden/>
              </w:rPr>
              <w:fldChar w:fldCharType="begin"/>
            </w:r>
            <w:r w:rsidR="00CA0022">
              <w:rPr>
                <w:noProof/>
                <w:webHidden/>
              </w:rPr>
              <w:instrText xml:space="preserve"> PAGEREF _Toc84599174 \h </w:instrText>
            </w:r>
            <w:r w:rsidR="00CA0022">
              <w:rPr>
                <w:noProof/>
                <w:webHidden/>
              </w:rPr>
            </w:r>
            <w:r w:rsidR="00CA0022">
              <w:rPr>
                <w:noProof/>
                <w:webHidden/>
              </w:rPr>
              <w:fldChar w:fldCharType="separate"/>
            </w:r>
            <w:r w:rsidR="00CA0022">
              <w:rPr>
                <w:noProof/>
                <w:webHidden/>
              </w:rPr>
              <w:t>1</w:t>
            </w:r>
            <w:r w:rsidR="00CA0022">
              <w:rPr>
                <w:noProof/>
                <w:webHidden/>
              </w:rPr>
              <w:fldChar w:fldCharType="end"/>
            </w:r>
          </w:hyperlink>
        </w:p>
        <w:p w14:paraId="52CD8CED" w14:textId="77777777" w:rsidR="00CA0022" w:rsidRDefault="0065016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4599175" w:history="1">
            <w:r w:rsidR="00CA0022" w:rsidRPr="002102DC">
              <w:rPr>
                <w:rStyle w:val="Hyperlink"/>
                <w:noProof/>
              </w:rPr>
              <w:t>Read and clean data</w:t>
            </w:r>
            <w:r w:rsidR="00CA0022">
              <w:rPr>
                <w:noProof/>
                <w:webHidden/>
              </w:rPr>
              <w:tab/>
            </w:r>
            <w:r w:rsidR="00CA0022">
              <w:rPr>
                <w:noProof/>
                <w:webHidden/>
              </w:rPr>
              <w:fldChar w:fldCharType="begin"/>
            </w:r>
            <w:r w:rsidR="00CA0022">
              <w:rPr>
                <w:noProof/>
                <w:webHidden/>
              </w:rPr>
              <w:instrText xml:space="preserve"> PAGEREF _Toc84599175 \h </w:instrText>
            </w:r>
            <w:r w:rsidR="00CA0022">
              <w:rPr>
                <w:noProof/>
                <w:webHidden/>
              </w:rPr>
            </w:r>
            <w:r w:rsidR="00CA0022">
              <w:rPr>
                <w:noProof/>
                <w:webHidden/>
              </w:rPr>
              <w:fldChar w:fldCharType="separate"/>
            </w:r>
            <w:r w:rsidR="00CA0022">
              <w:rPr>
                <w:noProof/>
                <w:webHidden/>
              </w:rPr>
              <w:t>1</w:t>
            </w:r>
            <w:r w:rsidR="00CA0022">
              <w:rPr>
                <w:noProof/>
                <w:webHidden/>
              </w:rPr>
              <w:fldChar w:fldCharType="end"/>
            </w:r>
          </w:hyperlink>
        </w:p>
        <w:p w14:paraId="32A4410E" w14:textId="77777777" w:rsidR="00CA0022" w:rsidRDefault="00650164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84599176" w:history="1">
            <w:r w:rsidR="00CA0022" w:rsidRPr="002102DC">
              <w:rPr>
                <w:rStyle w:val="Hyperlink"/>
                <w:noProof/>
              </w:rPr>
              <w:t>plot survival curves</w:t>
            </w:r>
            <w:r w:rsidR="00CA0022">
              <w:rPr>
                <w:noProof/>
                <w:webHidden/>
              </w:rPr>
              <w:tab/>
            </w:r>
            <w:r w:rsidR="00CA0022">
              <w:rPr>
                <w:noProof/>
                <w:webHidden/>
              </w:rPr>
              <w:fldChar w:fldCharType="begin"/>
            </w:r>
            <w:r w:rsidR="00CA0022">
              <w:rPr>
                <w:noProof/>
                <w:webHidden/>
              </w:rPr>
              <w:instrText xml:space="preserve"> PAGEREF _Toc84599176 \h </w:instrText>
            </w:r>
            <w:r w:rsidR="00CA0022">
              <w:rPr>
                <w:noProof/>
                <w:webHidden/>
              </w:rPr>
            </w:r>
            <w:r w:rsidR="00CA0022">
              <w:rPr>
                <w:noProof/>
                <w:webHidden/>
              </w:rPr>
              <w:fldChar w:fldCharType="separate"/>
            </w:r>
            <w:r w:rsidR="00CA0022">
              <w:rPr>
                <w:noProof/>
                <w:webHidden/>
              </w:rPr>
              <w:t>1</w:t>
            </w:r>
            <w:r w:rsidR="00CA0022">
              <w:rPr>
                <w:noProof/>
                <w:webHidden/>
              </w:rPr>
              <w:fldChar w:fldCharType="end"/>
            </w:r>
          </w:hyperlink>
        </w:p>
        <w:p w14:paraId="62609192" w14:textId="77777777" w:rsidR="00290B60" w:rsidRDefault="0044636B">
          <w:r>
            <w:fldChar w:fldCharType="end"/>
          </w:r>
        </w:p>
      </w:sdtContent>
    </w:sdt>
    <w:p w14:paraId="2DBD85ED" w14:textId="77777777" w:rsidR="00290B60" w:rsidRDefault="0044636B">
      <w:pPr>
        <w:pStyle w:val="Heading1"/>
      </w:pPr>
      <w:bookmarkStart w:id="0" w:name="_Toc84599174"/>
      <w:bookmarkStart w:id="1" w:name="load-libraries"/>
      <w:r>
        <w:t>Load Libraries</w:t>
      </w:r>
      <w:bookmarkEnd w:id="0"/>
    </w:p>
    <w:p w14:paraId="5AC7A08D" w14:textId="60F6FC1C" w:rsidR="00290B60" w:rsidRDefault="0044636B">
      <w:pPr>
        <w:pStyle w:val="Heading1"/>
      </w:pPr>
      <w:bookmarkStart w:id="2" w:name="_Toc84599175"/>
      <w:bookmarkStart w:id="3" w:name="read-and-clean-data"/>
      <w:bookmarkEnd w:id="1"/>
      <w:r>
        <w:t>Read and clean data</w:t>
      </w:r>
      <w:bookmarkEnd w:id="2"/>
    </w:p>
    <w:p w14:paraId="7E329B74" w14:textId="04B335AD" w:rsidR="00CA0022" w:rsidRPr="00EC2DF4" w:rsidRDefault="00CA0022" w:rsidP="00EC2DF4">
      <w:pPr>
        <w:pStyle w:val="BodyText"/>
      </w:pPr>
      <w:proofErr w:type="spellStart"/>
      <w:r w:rsidRPr="00EC2DF4">
        <w:t>sadfdsgfadsga</w:t>
      </w:r>
      <w:proofErr w:type="spellEnd"/>
    </w:p>
    <w:p w14:paraId="376717B1" w14:textId="77777777" w:rsidR="00290B60" w:rsidRDefault="0044636B">
      <w:pPr>
        <w:pStyle w:val="Heading1"/>
      </w:pPr>
      <w:bookmarkStart w:id="4" w:name="_Toc84599176"/>
      <w:bookmarkStart w:id="5" w:name="plot-survival-curves"/>
      <w:bookmarkEnd w:id="3"/>
      <w:r>
        <w:lastRenderedPageBreak/>
        <w:t>plot survival curves</w:t>
      </w:r>
      <w:bookmarkEnd w:id="4"/>
    </w:p>
    <w:p w14:paraId="0904AC4F" w14:textId="28A545E4" w:rsidR="00290B60" w:rsidRDefault="0044636B">
      <w:pPr>
        <w:pStyle w:val="FirstParagraph"/>
      </w:pPr>
      <w:r>
        <w:rPr>
          <w:noProof/>
        </w:rPr>
        <w:drawing>
          <wp:inline distT="0" distB="0" distL="0" distR="0" wp14:anchorId="1352FF5C" wp14:editId="721B29C9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/Users/paul.mcelhany/Documents/GitHub/dng_zoea_pop_2020/output_word/dng_pop_surv_2020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14:paraId="6776F1D9" w14:textId="10CDAB0A" w:rsidR="00347F08" w:rsidRDefault="00347F08" w:rsidP="00347F08">
      <w:pPr>
        <w:pStyle w:val="BodyText"/>
      </w:pPr>
    </w:p>
    <w:tbl>
      <w:tblPr>
        <w:tblStyle w:val="PlainTable1"/>
        <w:tblW w:w="0" w:type="auto"/>
        <w:tblLook w:val="0420" w:firstRow="1" w:lastRow="0" w:firstColumn="0" w:lastColumn="0" w:noHBand="0" w:noVBand="1"/>
      </w:tblPr>
      <w:tblGrid>
        <w:gridCol w:w="2425"/>
        <w:gridCol w:w="1439"/>
      </w:tblGrid>
      <w:tr w:rsidR="00347F08" w14:paraId="3552A5ED" w14:textId="77777777" w:rsidTr="0014674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tcW w:w="0" w:type="auto"/>
          </w:tcPr>
          <w:p w14:paraId="279FD831" w14:textId="77777777" w:rsidR="00347F08" w:rsidRDefault="00347F08" w:rsidP="007568DE">
            <w:r>
              <w:t>mom</w:t>
            </w:r>
          </w:p>
        </w:tc>
        <w:tc>
          <w:tcPr>
            <w:tcW w:w="0" w:type="auto"/>
          </w:tcPr>
          <w:p w14:paraId="3A35999B" w14:textId="77777777" w:rsidR="00347F08" w:rsidRDefault="00347F08" w:rsidP="007568DE">
            <w:r>
              <w:t>date</w:t>
            </w:r>
          </w:p>
        </w:tc>
      </w:tr>
      <w:tr w:rsidR="00347F08" w14:paraId="1970C0A0" w14:textId="77777777" w:rsidTr="00146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0" w:type="auto"/>
          </w:tcPr>
          <w:p w14:paraId="3EB44E0A" w14:textId="77777777" w:rsidR="00347F08" w:rsidRDefault="00347F08" w:rsidP="007568DE">
            <w:r>
              <w:t>Hood Canal Parent 1</w:t>
            </w:r>
          </w:p>
        </w:tc>
        <w:tc>
          <w:tcPr>
            <w:tcW w:w="0" w:type="auto"/>
          </w:tcPr>
          <w:p w14:paraId="2622A06A" w14:textId="77777777" w:rsidR="00347F08" w:rsidRDefault="00347F08" w:rsidP="007568DE">
            <w:r>
              <w:t>2020-02-19</w:t>
            </w:r>
          </w:p>
        </w:tc>
      </w:tr>
      <w:tr w:rsidR="00347F08" w14:paraId="06962652" w14:textId="77777777" w:rsidTr="0014674F">
        <w:trPr>
          <w:cantSplit/>
        </w:trPr>
        <w:tc>
          <w:tcPr>
            <w:tcW w:w="0" w:type="auto"/>
          </w:tcPr>
          <w:p w14:paraId="159A83DB" w14:textId="77777777" w:rsidR="00347F08" w:rsidRDefault="00347F08" w:rsidP="007568DE">
            <w:r>
              <w:t>Hood Canal Parent 2</w:t>
            </w:r>
          </w:p>
        </w:tc>
        <w:tc>
          <w:tcPr>
            <w:tcW w:w="0" w:type="auto"/>
          </w:tcPr>
          <w:p w14:paraId="63C13835" w14:textId="77777777" w:rsidR="00347F08" w:rsidRDefault="00347F08" w:rsidP="007568DE">
            <w:r>
              <w:t>2020-02-21</w:t>
            </w:r>
          </w:p>
        </w:tc>
      </w:tr>
      <w:tr w:rsidR="00347F08" w14:paraId="5D2023C9" w14:textId="77777777" w:rsidTr="00146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0" w:type="auto"/>
          </w:tcPr>
          <w:p w14:paraId="4948BBD4" w14:textId="77777777" w:rsidR="00347F08" w:rsidRDefault="00347F08" w:rsidP="007568DE">
            <w:r>
              <w:t>Hood Canal Parent 3</w:t>
            </w:r>
          </w:p>
        </w:tc>
        <w:tc>
          <w:tcPr>
            <w:tcW w:w="0" w:type="auto"/>
          </w:tcPr>
          <w:p w14:paraId="065A9C05" w14:textId="77777777" w:rsidR="00347F08" w:rsidRDefault="00347F08" w:rsidP="007568DE">
            <w:r>
              <w:t>2020-02-20</w:t>
            </w:r>
          </w:p>
        </w:tc>
      </w:tr>
      <w:tr w:rsidR="00347F08" w14:paraId="54F43C3B" w14:textId="77777777" w:rsidTr="0014674F">
        <w:trPr>
          <w:cantSplit/>
        </w:trPr>
        <w:tc>
          <w:tcPr>
            <w:tcW w:w="0" w:type="auto"/>
          </w:tcPr>
          <w:p w14:paraId="3509CA29" w14:textId="77777777" w:rsidR="00347F08" w:rsidRDefault="00347F08" w:rsidP="007568DE">
            <w:r>
              <w:t>Outer Coast Parent 1</w:t>
            </w:r>
          </w:p>
        </w:tc>
        <w:tc>
          <w:tcPr>
            <w:tcW w:w="0" w:type="auto"/>
          </w:tcPr>
          <w:p w14:paraId="539D4F33" w14:textId="77777777" w:rsidR="00347F08" w:rsidRDefault="00347F08" w:rsidP="007568DE">
            <w:r>
              <w:t>2020-02-15</w:t>
            </w:r>
          </w:p>
        </w:tc>
      </w:tr>
      <w:tr w:rsidR="00347F08" w14:paraId="3C370FD6" w14:textId="77777777" w:rsidTr="00146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0" w:type="auto"/>
          </w:tcPr>
          <w:p w14:paraId="38B78212" w14:textId="77777777" w:rsidR="00347F08" w:rsidRDefault="00347F08" w:rsidP="007568DE">
            <w:r>
              <w:t>Outer Coast Parent 2</w:t>
            </w:r>
          </w:p>
        </w:tc>
        <w:tc>
          <w:tcPr>
            <w:tcW w:w="0" w:type="auto"/>
          </w:tcPr>
          <w:p w14:paraId="7305AFD2" w14:textId="77777777" w:rsidR="00347F08" w:rsidRDefault="00347F08" w:rsidP="007568DE">
            <w:r>
              <w:t>2020-02-15</w:t>
            </w:r>
          </w:p>
        </w:tc>
      </w:tr>
      <w:tr w:rsidR="00347F08" w14:paraId="12A57AB7" w14:textId="77777777" w:rsidTr="0014674F">
        <w:trPr>
          <w:cantSplit/>
        </w:trPr>
        <w:tc>
          <w:tcPr>
            <w:tcW w:w="0" w:type="auto"/>
          </w:tcPr>
          <w:p w14:paraId="27676B05" w14:textId="77777777" w:rsidR="00347F08" w:rsidRDefault="00347F08" w:rsidP="007568DE">
            <w:r>
              <w:t>Outer Coast Parent 3</w:t>
            </w:r>
          </w:p>
        </w:tc>
        <w:tc>
          <w:tcPr>
            <w:tcW w:w="0" w:type="auto"/>
          </w:tcPr>
          <w:p w14:paraId="45817655" w14:textId="77777777" w:rsidR="00347F08" w:rsidRDefault="00347F08" w:rsidP="007568DE">
            <w:r>
              <w:t>2020-02-15</w:t>
            </w:r>
          </w:p>
        </w:tc>
      </w:tr>
      <w:tr w:rsidR="00347F08" w14:paraId="5219537D" w14:textId="77777777" w:rsidTr="00146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0" w:type="auto"/>
          </w:tcPr>
          <w:p w14:paraId="71617E2B" w14:textId="77777777" w:rsidR="00347F08" w:rsidRDefault="00347F08" w:rsidP="007568DE">
            <w:r>
              <w:t>Puget Sound Parent 1</w:t>
            </w:r>
          </w:p>
        </w:tc>
        <w:tc>
          <w:tcPr>
            <w:tcW w:w="0" w:type="auto"/>
          </w:tcPr>
          <w:p w14:paraId="44322099" w14:textId="77777777" w:rsidR="00347F08" w:rsidRDefault="00347F08" w:rsidP="007568DE">
            <w:r>
              <w:t>2020-02-18</w:t>
            </w:r>
          </w:p>
        </w:tc>
      </w:tr>
      <w:tr w:rsidR="00347F08" w14:paraId="2A314AC6" w14:textId="77777777" w:rsidTr="0014674F">
        <w:trPr>
          <w:cantSplit/>
        </w:trPr>
        <w:tc>
          <w:tcPr>
            <w:tcW w:w="0" w:type="auto"/>
          </w:tcPr>
          <w:p w14:paraId="30A4CE4F" w14:textId="77777777" w:rsidR="00347F08" w:rsidRDefault="00347F08" w:rsidP="007568DE">
            <w:r>
              <w:t>Puget Sound Parent 2</w:t>
            </w:r>
          </w:p>
        </w:tc>
        <w:tc>
          <w:tcPr>
            <w:tcW w:w="0" w:type="auto"/>
          </w:tcPr>
          <w:p w14:paraId="3D8B75C1" w14:textId="77777777" w:rsidR="00347F08" w:rsidRDefault="00347F08" w:rsidP="007568DE">
            <w:r>
              <w:t>2020-02-18</w:t>
            </w:r>
          </w:p>
        </w:tc>
      </w:tr>
      <w:tr w:rsidR="00347F08" w14:paraId="3BE238B5" w14:textId="77777777" w:rsidTr="0014674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cantSplit/>
        </w:trPr>
        <w:tc>
          <w:tcPr>
            <w:tcW w:w="0" w:type="auto"/>
          </w:tcPr>
          <w:p w14:paraId="400E69B8" w14:textId="77777777" w:rsidR="00347F08" w:rsidRDefault="00347F08" w:rsidP="007568DE">
            <w:r>
              <w:t>Puget Sound Parent 3</w:t>
            </w:r>
          </w:p>
        </w:tc>
        <w:tc>
          <w:tcPr>
            <w:tcW w:w="0" w:type="auto"/>
          </w:tcPr>
          <w:p w14:paraId="03FA7EE1" w14:textId="77777777" w:rsidR="00347F08" w:rsidRDefault="00347F08" w:rsidP="007568DE">
            <w:r>
              <w:t>2020-02-20</w:t>
            </w:r>
          </w:p>
        </w:tc>
      </w:tr>
    </w:tbl>
    <w:p w14:paraId="3D274C1D" w14:textId="77777777" w:rsidR="00347F08" w:rsidRPr="00347F08" w:rsidRDefault="00347F08" w:rsidP="00347F08">
      <w:pPr>
        <w:pStyle w:val="BodyText"/>
      </w:pPr>
    </w:p>
    <w:sectPr w:rsidR="00347F08" w:rsidRPr="00347F08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D543020" w14:textId="77777777" w:rsidR="00650164" w:rsidRDefault="00650164">
      <w:pPr>
        <w:spacing w:after="0"/>
      </w:pPr>
      <w:r>
        <w:separator/>
      </w:r>
    </w:p>
  </w:endnote>
  <w:endnote w:type="continuationSeparator" w:id="0">
    <w:p w14:paraId="3EB19AD7" w14:textId="77777777" w:rsidR="00650164" w:rsidRDefault="0065016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2B14CA8" w14:textId="77777777" w:rsidR="00650164" w:rsidRDefault="00650164">
      <w:r>
        <w:separator/>
      </w:r>
    </w:p>
  </w:footnote>
  <w:footnote w:type="continuationSeparator" w:id="0">
    <w:p w14:paraId="5DE09F7C" w14:textId="77777777" w:rsidR="00650164" w:rsidRDefault="0065016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FAA3CF4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C778FD3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380C904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52A4DB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9AAB51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4CEC924E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E3812C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4D2F41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6EF87D8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E70439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067E89F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paperpile-doc-id" w:val="Y789M166I427F241"/>
    <w:docVar w:name="paperpile-doc-name" w:val="word_style_ref_01.docx"/>
  </w:docVars>
  <w:rsids>
    <w:rsidRoot w:val="00590D07"/>
    <w:rsid w:val="00011C8B"/>
    <w:rsid w:val="0014674F"/>
    <w:rsid w:val="00290B60"/>
    <w:rsid w:val="00347F08"/>
    <w:rsid w:val="0044636B"/>
    <w:rsid w:val="004E29B3"/>
    <w:rsid w:val="00590D07"/>
    <w:rsid w:val="00650164"/>
    <w:rsid w:val="00703962"/>
    <w:rsid w:val="00784D58"/>
    <w:rsid w:val="008D6863"/>
    <w:rsid w:val="00B86B75"/>
    <w:rsid w:val="00BC48D5"/>
    <w:rsid w:val="00C36279"/>
    <w:rsid w:val="00C72D8D"/>
    <w:rsid w:val="00CA0022"/>
    <w:rsid w:val="00E315A3"/>
    <w:rsid w:val="00EC2D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43521D36"/>
  <w15:docId w15:val="{C02067CC-4FC6-B343-A05E-664A962826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C2DF4"/>
    <w:pPr>
      <w:spacing w:before="180" w:after="180"/>
    </w:pPr>
    <w:rPr>
      <w:rFonts w:asciiTheme="majorHAnsi" w:hAnsiTheme="majorHAnsi" w:cs="Times New Roman (Body CS)"/>
      <w:color w:val="000000" w:themeColor="text1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EC2DF4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Cs/>
      <w:iCs/>
      <w:color w:val="0070C0"/>
      <w:sz w:val="52"/>
      <w:szCs w:val="5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CA0022"/>
    <w:pPr>
      <w:spacing w:after="100"/>
    </w:pPr>
  </w:style>
  <w:style w:type="character" w:customStyle="1" w:styleId="BodyTextChar">
    <w:name w:val="Body Text Char"/>
    <w:basedOn w:val="DefaultParagraphFont"/>
    <w:link w:val="BodyText"/>
    <w:rsid w:val="00EC2DF4"/>
    <w:rPr>
      <w:rFonts w:asciiTheme="majorHAnsi" w:hAnsiTheme="majorHAnsi" w:cs="Times New Roman (Body CS)"/>
      <w:color w:val="000000" w:themeColor="text1"/>
    </w:rPr>
  </w:style>
  <w:style w:type="table" w:styleId="PlainTable1">
    <w:name w:val="Plain Table 1"/>
    <w:basedOn w:val="TableNormal"/>
    <w:rsid w:val="0014674F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2</Pages>
  <Words>106</Words>
  <Characters>607</Characters>
  <Application>Microsoft Office Word</Application>
  <DocSecurity>0</DocSecurity>
  <Lines>5</Lines>
  <Paragraphs>1</Paragraphs>
  <ScaleCrop>false</ScaleCrop>
  <Company>NOAA-NWFSC</Company>
  <LinksUpToDate>false</LinksUpToDate>
  <CharactersWithSpaces>7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uvenile Dungeness Pop Compare 2020 survival</dc:title>
  <dc:creator/>
  <cp:keywords/>
  <cp:lastModifiedBy>Paul McElhany</cp:lastModifiedBy>
  <cp:revision>6</cp:revision>
  <dcterms:created xsi:type="dcterms:W3CDTF">2021-10-08T22:13:00Z</dcterms:created>
  <dcterms:modified xsi:type="dcterms:W3CDTF">2021-11-04T19:1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knit">
    <vt:lpwstr>(function(inputFile, encoding) { rmarkdown::render(inputFile, encoding = encoding, output_dir = “../output_word”) })</vt:lpwstr>
  </property>
  <property fmtid="{D5CDD505-2E9C-101B-9397-08002B2CF9AE}" pid="4" name="output">
    <vt:lpwstr/>
  </property>
</Properties>
</file>